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. An</w:t>
      </w:r>
      <w:r>
        <w:t xml:space="preserve"> </w:t>
      </w:r>
      <w:r>
        <w:rPr>
          <w:b/>
          <w:bCs/>
        </w:rPr>
        <w:t xml:space="preserve">awesome</w:t>
      </w:r>
      <w:r>
        <w:t xml:space="preserve"> </w:t>
      </w:r>
      <w:r>
        <w:t xml:space="preserve">substring is a non-empty substr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uch that we can make any number of swaps in order to make it a palindrom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 maximum length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wesome substring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3242415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"24241" is the longest awesome substring, we can form the palindrome "24142" with some swap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2345678"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213123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"213123" is the longest awesome substring, we can form the palindrome "231132" with some swap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nly of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26Z</dcterms:created>
  <dcterms:modified xsi:type="dcterms:W3CDTF">2024-03-25T09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